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33A3A" w:rsidRDefault="00C33A3A" w:rsidP="00C33A3A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University of Petroleum and Energy Studies</w:t>
      </w:r>
    </w:p>
    <w:p w:rsidR="00C33A3A" w:rsidRDefault="00C33A3A" w:rsidP="00C33A3A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School of Computer Science </w:t>
      </w:r>
    </w:p>
    <w:p w:rsidR="00C33A3A" w:rsidRDefault="00C33A3A" w:rsidP="00C33A3A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Department of Cybernetics </w:t>
      </w:r>
    </w:p>
    <w:p w:rsidR="00C33A3A" w:rsidRDefault="00C33A3A" w:rsidP="00C33A3A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168910</wp:posOffset>
            </wp:positionV>
            <wp:extent cx="2061210" cy="77597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1210" cy="775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C33A3A" w:rsidRDefault="00C33A3A" w:rsidP="00C33A3A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:rsidR="00C33A3A" w:rsidRDefault="00C33A3A" w:rsidP="00C33A3A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:rsidR="00C33A3A" w:rsidRDefault="00C33A3A" w:rsidP="00C33A3A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 xml:space="preserve"> Graphics &amp; Animation Tools</w:t>
      </w:r>
    </w:p>
    <w:p w:rsidR="00C33A3A" w:rsidRDefault="006463CC" w:rsidP="00C33A3A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Project Report</w:t>
      </w:r>
    </w:p>
    <w:p w:rsidR="00C33A3A" w:rsidRDefault="00C33A3A" w:rsidP="00C33A3A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(Session: 2020-2021)</w:t>
      </w:r>
    </w:p>
    <w:p w:rsidR="00C33A3A" w:rsidRDefault="00C33A3A" w:rsidP="00C33A3A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:rsidR="00C33A3A" w:rsidRDefault="00C33A3A" w:rsidP="00C33A3A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ourse: B. Tech with Specialization in Open Source and Open Standards  </w:t>
      </w:r>
    </w:p>
    <w:p w:rsidR="00C33A3A" w:rsidRDefault="00C33A3A" w:rsidP="00C33A3A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C33A3A" w:rsidRDefault="00473D17" w:rsidP="00C33A3A">
      <w:pPr>
        <w:jc w:val="center"/>
        <w:rPr>
          <w:rFonts w:ascii="Times New Roman" w:hAnsi="Times New Roman" w:cs="Times New Roman"/>
          <w:sz w:val="28"/>
          <w:szCs w:val="28"/>
        </w:rPr>
      </w:pPr>
      <w:r w:rsidRPr="00473D17"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0" o:spid="_x0000_s1026" type="#_x0000_t202" style="position:absolute;left:0;text-align:left;margin-left:0;margin-top:.7pt;width:189.75pt;height:66.5pt;z-index:251661312;visibility:visible;mso-height-percent:200;mso-wrap-distance-top:3.6pt;mso-wrap-distance-bottom:3.6pt;mso-position-horizontal:center;mso-position-horizontal-relative:margin;mso-height-percent:20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" stroked="f">
            <v:textbox style="mso-fit-shape-to-text:t">
              <w:txbxContent>
                <w:p w:rsidR="00C33A3A" w:rsidRDefault="00C33A3A" w:rsidP="00C33A3A">
                  <w:pPr>
                    <w:spacing w:after="240"/>
                    <w:jc w:val="center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Batch: 2017-2021</w:t>
                  </w:r>
                </w:p>
                <w:p w:rsidR="00C33A3A" w:rsidRDefault="00C33A3A" w:rsidP="00C33A3A">
                  <w:pPr>
                    <w:spacing w:after="240"/>
                    <w:jc w:val="center"/>
                    <w:rPr>
                      <w:rFonts w:ascii="Times New Roman" w:hAnsi="Times New Roman" w:cs="Times New Roman"/>
                      <w:sz w:val="28"/>
                      <w:szCs w:val="28"/>
                      <w:vertAlign w:val="superscript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Semester: </w:t>
                  </w:r>
                  <w:proofErr w:type="spellStart"/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VII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  <w:vertAlign w:val="superscript"/>
                    </w:rPr>
                    <w:t>th</w:t>
                  </w:r>
                  <w:proofErr w:type="spellEnd"/>
                </w:p>
              </w:txbxContent>
            </v:textbox>
            <w10:wrap type="square" anchorx="margin"/>
          </v:shape>
        </w:pict>
      </w:r>
    </w:p>
    <w:p w:rsidR="00C33A3A" w:rsidRDefault="00C33A3A" w:rsidP="00C33A3A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C33A3A" w:rsidRDefault="00C33A3A" w:rsidP="00C33A3A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C33A3A" w:rsidRDefault="00C33A3A" w:rsidP="00C33A3A">
      <w:pPr>
        <w:rPr>
          <w:rFonts w:ascii="Times New Roman" w:hAnsi="Times New Roman" w:cs="Times New Roman"/>
          <w:sz w:val="28"/>
          <w:szCs w:val="28"/>
        </w:rPr>
      </w:pPr>
    </w:p>
    <w:p w:rsidR="00C33A3A" w:rsidRDefault="00C33A3A" w:rsidP="00C33A3A">
      <w:pPr>
        <w:rPr>
          <w:rFonts w:ascii="Times New Roman" w:hAnsi="Times New Roman" w:cs="Times New Roman"/>
          <w:sz w:val="28"/>
          <w:szCs w:val="28"/>
        </w:rPr>
      </w:pPr>
    </w:p>
    <w:p w:rsidR="00C33A3A" w:rsidRDefault="00473D17" w:rsidP="00C33A3A">
      <w:pPr>
        <w:rPr>
          <w:rFonts w:ascii="Times New Roman" w:hAnsi="Times New Roman" w:cs="Times New Roman"/>
          <w:sz w:val="28"/>
          <w:szCs w:val="28"/>
        </w:rPr>
      </w:pPr>
      <w:r w:rsidRPr="00473D17">
        <w:rPr>
          <w:noProof/>
        </w:rPr>
        <w:pict>
          <v:shape id="Text Box 11" o:spid="_x0000_s1027" type="#_x0000_t202" style="position:absolute;margin-left:293.05pt;margin-top:.4pt;width:189.75pt;height:76.7pt;z-index:251662336;visibility:visible;mso-height-percent:200;mso-wrap-distance-top:3.6pt;mso-wrap-distance-bottom:3.6pt;mso-position-horizontal-relative:margin;mso-height-percent:20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" stroked="f">
            <v:textbox style="mso-fit-shape-to-text:t">
              <w:txbxContent>
                <w:p w:rsidR="00C33A3A" w:rsidRDefault="00C33A3A" w:rsidP="00C33A3A">
                  <w:pPr>
                    <w:spacing w:after="0"/>
                    <w:rPr>
                      <w:rFonts w:ascii="Times New Roman" w:hAnsi="Times New Roman" w:cs="Times New Roman"/>
                      <w:b/>
                      <w:sz w:val="28"/>
                      <w:u w:val="single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8"/>
                      <w:u w:val="single"/>
                    </w:rPr>
                    <w:t xml:space="preserve">Submitted </w:t>
                  </w:r>
                  <w:r>
                    <w:rPr>
                      <w:rFonts w:ascii="Times New Roman" w:hAnsi="Times New Roman"/>
                      <w:b/>
                      <w:sz w:val="28"/>
                      <w:u w:val="single"/>
                    </w:rPr>
                    <w:t>By:</w:t>
                  </w:r>
                </w:p>
                <w:p w:rsidR="00C33A3A" w:rsidRDefault="00AC0BED" w:rsidP="00C33A3A">
                  <w:pPr>
                    <w:spacing w:after="0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proofErr w:type="spellStart"/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Ananya</w:t>
                  </w:r>
                  <w:proofErr w:type="spellEnd"/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Raghav</w:t>
                  </w:r>
                  <w:proofErr w:type="spellEnd"/>
                </w:p>
                <w:p w:rsidR="00C33A3A" w:rsidRDefault="00C33A3A" w:rsidP="00C33A3A">
                  <w:pPr>
                    <w:spacing w:after="0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R1002170</w:t>
                  </w:r>
                  <w:r w:rsidR="00AC0BED">
                    <w:rPr>
                      <w:rFonts w:ascii="Times New Roman" w:hAnsi="Times New Roman" w:cs="Times New Roman"/>
                      <w:sz w:val="28"/>
                      <w:szCs w:val="28"/>
                    </w:rPr>
                    <w:t>08</w:t>
                  </w:r>
                </w:p>
                <w:p w:rsidR="00C33A3A" w:rsidRDefault="00C33A3A" w:rsidP="00C33A3A">
                  <w:pPr>
                    <w:spacing w:after="0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5000625</w:t>
                  </w:r>
                  <w:r w:rsidR="00AC0BED">
                    <w:rPr>
                      <w:rFonts w:ascii="Times New Roman" w:hAnsi="Times New Roman" w:cs="Times New Roman"/>
                      <w:sz w:val="28"/>
                      <w:szCs w:val="28"/>
                    </w:rPr>
                    <w:t>70</w:t>
                  </w:r>
                </w:p>
              </w:txbxContent>
            </v:textbox>
            <w10:wrap type="square" anchorx="margin"/>
          </v:shape>
        </w:pict>
      </w:r>
      <w:r w:rsidRPr="00473D17">
        <w:rPr>
          <w:noProof/>
        </w:rPr>
        <w:pict>
          <v:shape id="Text Box 12" o:spid="_x0000_s1028" type="#_x0000_t202" style="position:absolute;margin-left:0;margin-top:.4pt;width:189.75pt;height:93.1pt;z-index:251663360;visibility:visible;mso-height-percent:200;mso-wrap-distance-top:3.6pt;mso-wrap-distance-bottom:3.6pt;mso-position-horizontal:left;mso-position-horizontal-relative:margin;mso-height-percent:20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" stroked="f">
            <v:textbox style="mso-fit-shape-to-text:t">
              <w:txbxContent>
                <w:p w:rsidR="00C33A3A" w:rsidRDefault="00C33A3A" w:rsidP="00C33A3A">
                  <w:pPr>
                    <w:spacing w:after="0"/>
                    <w:rPr>
                      <w:rFonts w:ascii="Times New Roman" w:hAnsi="Times New Roman" w:cs="Times New Roman"/>
                      <w:b/>
                      <w:sz w:val="28"/>
                      <w:u w:val="single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8"/>
                      <w:u w:val="single"/>
                    </w:rPr>
                    <w:t xml:space="preserve">Submitted </w:t>
                  </w:r>
                  <w:r>
                    <w:rPr>
                      <w:rFonts w:ascii="Times New Roman" w:hAnsi="Times New Roman"/>
                      <w:b/>
                      <w:sz w:val="28"/>
                      <w:u w:val="single"/>
                    </w:rPr>
                    <w:t>To:</w:t>
                  </w:r>
                </w:p>
                <w:p w:rsidR="00C33A3A" w:rsidRDefault="00C33A3A" w:rsidP="00C33A3A">
                  <w:pPr>
                    <w:spacing w:after="0"/>
                    <w:rPr>
                      <w:rFonts w:ascii="Times New Roman" w:hAnsi="Times New Roman" w:cs="Times New Roman"/>
                      <w:sz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Dr. </w:t>
                  </w:r>
                  <w:proofErr w:type="spellStart"/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Durgansh</w:t>
                  </w:r>
                  <w:proofErr w:type="spellEnd"/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Sharma</w:t>
                  </w:r>
                  <w:r>
                    <w:rPr>
                      <w:rFonts w:ascii="Times New Roman" w:hAnsi="Times New Roman" w:cs="Times New Roman"/>
                      <w:sz w:val="28"/>
                    </w:rPr>
                    <w:t xml:space="preserve"> Assistant Professor</w:t>
                  </w:r>
                </w:p>
                <w:p w:rsidR="00C33A3A" w:rsidRDefault="00C33A3A" w:rsidP="00C33A3A">
                  <w:pPr>
                    <w:spacing w:after="0"/>
                    <w:rPr>
                      <w:rFonts w:ascii="Times New Roman" w:hAnsi="Times New Roman" w:cs="Times New Roman"/>
                      <w:sz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</w:rPr>
                    <w:t>Department of Cybernetics</w:t>
                  </w:r>
                </w:p>
                <w:p w:rsidR="00C33A3A" w:rsidRDefault="00C33A3A" w:rsidP="00C33A3A">
                  <w:pPr>
                    <w:spacing w:after="0"/>
                  </w:pPr>
                </w:p>
              </w:txbxContent>
            </v:textbox>
            <w10:wrap type="square" anchorx="margin"/>
          </v:shape>
        </w:pict>
      </w:r>
    </w:p>
    <w:p w:rsidR="00C33A3A" w:rsidRDefault="00C33A3A" w:rsidP="00C33A3A">
      <w:pPr>
        <w:rPr>
          <w:rFonts w:ascii="Times New Roman" w:hAnsi="Times New Roman" w:cs="Times New Roman"/>
          <w:sz w:val="28"/>
          <w:szCs w:val="28"/>
        </w:rPr>
      </w:pPr>
    </w:p>
    <w:p w:rsidR="00C33A3A" w:rsidRDefault="00C33A3A" w:rsidP="00C33A3A">
      <w:pPr>
        <w:rPr>
          <w:rFonts w:ascii="Times New Roman" w:hAnsi="Times New Roman" w:cs="Times New Roman"/>
          <w:sz w:val="28"/>
          <w:szCs w:val="28"/>
        </w:rPr>
      </w:pPr>
    </w:p>
    <w:p w:rsidR="00C33A3A" w:rsidRDefault="00C33A3A" w:rsidP="00C33A3A">
      <w:pPr>
        <w:rPr>
          <w:rFonts w:ascii="Times New Roman" w:hAnsi="Times New Roman" w:cs="Times New Roman"/>
          <w:sz w:val="28"/>
          <w:szCs w:val="28"/>
        </w:rPr>
      </w:pPr>
    </w:p>
    <w:p w:rsidR="00C33A3A" w:rsidRDefault="00C33A3A" w:rsidP="00C33A3A">
      <w:pPr>
        <w:rPr>
          <w:rFonts w:ascii="Times New Roman" w:hAnsi="Times New Roman" w:cs="Times New Roman"/>
          <w:sz w:val="28"/>
          <w:szCs w:val="28"/>
        </w:rPr>
      </w:pPr>
    </w:p>
    <w:p w:rsidR="00C33A3A" w:rsidRDefault="00C33A3A" w:rsidP="00C33A3A">
      <w:pPr>
        <w:rPr>
          <w:rFonts w:ascii="Times New Roman" w:hAnsi="Times New Roman" w:cs="Times New Roman"/>
          <w:sz w:val="28"/>
          <w:szCs w:val="28"/>
        </w:rPr>
      </w:pPr>
    </w:p>
    <w:p w:rsidR="00C33A3A" w:rsidRDefault="00C33A3A" w:rsidP="00C33A3A">
      <w:pPr>
        <w:rPr>
          <w:rFonts w:ascii="Times New Roman" w:hAnsi="Times New Roman" w:cs="Times New Roman"/>
          <w:sz w:val="28"/>
          <w:szCs w:val="28"/>
        </w:rPr>
      </w:pPr>
    </w:p>
    <w:p w:rsidR="00C33A3A" w:rsidRDefault="00C33A3A" w:rsidP="00297408">
      <w:pPr>
        <w:rPr>
          <w:rFonts w:ascii="Times New Roman" w:hAnsi="Times New Roman" w:cs="Times New Roman"/>
          <w:b/>
          <w:bCs/>
          <w:sz w:val="28"/>
          <w:szCs w:val="28"/>
        </w:rPr>
      </w:pPr>
    </w:p>
    <w:p w:rsidR="00C65D65" w:rsidRPr="00AC0BED" w:rsidRDefault="00C33A3A" w:rsidP="00C33A3A">
      <w:pPr>
        <w:jc w:val="both"/>
        <w:rPr>
          <w:rFonts w:ascii="Times New Roman" w:hAnsi="Times New Roman" w:cs="Times New Roman"/>
          <w:sz w:val="28"/>
          <w:szCs w:val="28"/>
        </w:rPr>
      </w:pPr>
      <w:r w:rsidRPr="00AC0BED">
        <w:rPr>
          <w:rFonts w:ascii="Times New Roman" w:hAnsi="Times New Roman" w:cs="Times New Roman"/>
          <w:b/>
          <w:sz w:val="28"/>
          <w:szCs w:val="28"/>
        </w:rPr>
        <w:lastRenderedPageBreak/>
        <w:t>Aim</w:t>
      </w:r>
      <w:r w:rsidR="00852FCE" w:rsidRPr="00AC0BED">
        <w:rPr>
          <w:rFonts w:ascii="Times New Roman" w:hAnsi="Times New Roman" w:cs="Times New Roman"/>
          <w:b/>
          <w:sz w:val="28"/>
          <w:szCs w:val="28"/>
        </w:rPr>
        <w:t>:</w:t>
      </w:r>
      <w:r w:rsidRPr="00AC0BED">
        <w:rPr>
          <w:rFonts w:ascii="Times New Roman" w:hAnsi="Times New Roman" w:cs="Times New Roman"/>
          <w:sz w:val="28"/>
          <w:szCs w:val="28"/>
        </w:rPr>
        <w:t xml:space="preserve"> Design of 3D </w:t>
      </w:r>
      <w:r w:rsidR="00E319A0" w:rsidRPr="00AC0BED">
        <w:rPr>
          <w:rFonts w:ascii="Times New Roman" w:hAnsi="Times New Roman" w:cs="Times New Roman"/>
          <w:sz w:val="28"/>
          <w:szCs w:val="28"/>
        </w:rPr>
        <w:t xml:space="preserve">Futuristic </w:t>
      </w:r>
      <w:r w:rsidR="00B84BB7" w:rsidRPr="00AC0BED">
        <w:rPr>
          <w:rFonts w:ascii="Times New Roman" w:hAnsi="Times New Roman" w:cs="Times New Roman"/>
          <w:sz w:val="28"/>
          <w:szCs w:val="28"/>
        </w:rPr>
        <w:t>Space Scene</w:t>
      </w:r>
      <w:r w:rsidRPr="00AC0BED">
        <w:rPr>
          <w:rFonts w:ascii="Times New Roman" w:hAnsi="Times New Roman" w:cs="Times New Roman"/>
          <w:sz w:val="28"/>
          <w:szCs w:val="28"/>
        </w:rPr>
        <w:t xml:space="preserve"> using Blender.</w:t>
      </w:r>
    </w:p>
    <w:p w:rsidR="00C33A3A" w:rsidRPr="00AC0BED" w:rsidRDefault="00C33A3A" w:rsidP="00C33A3A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AC0BED">
        <w:rPr>
          <w:rFonts w:ascii="Times New Roman" w:hAnsi="Times New Roman" w:cs="Times New Roman"/>
          <w:b/>
          <w:sz w:val="28"/>
          <w:szCs w:val="28"/>
        </w:rPr>
        <w:t>Steps followed</w:t>
      </w:r>
      <w:r w:rsidR="006E59C2" w:rsidRPr="00AC0BED">
        <w:rPr>
          <w:rFonts w:ascii="Times New Roman" w:hAnsi="Times New Roman" w:cs="Times New Roman"/>
          <w:b/>
          <w:sz w:val="28"/>
          <w:szCs w:val="28"/>
        </w:rPr>
        <w:t>:</w:t>
      </w:r>
    </w:p>
    <w:p w:rsidR="00C33A3A" w:rsidRPr="00AC0BED" w:rsidRDefault="00C33A3A" w:rsidP="00C33A3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C0BED">
        <w:rPr>
          <w:rFonts w:ascii="Times New Roman" w:hAnsi="Times New Roman" w:cs="Times New Roman"/>
          <w:sz w:val="28"/>
          <w:szCs w:val="28"/>
        </w:rPr>
        <w:t>Open Blender.</w:t>
      </w:r>
    </w:p>
    <w:p w:rsidR="00C33A3A" w:rsidRPr="00AC0BED" w:rsidRDefault="00C33A3A" w:rsidP="00C33A3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C0BED">
        <w:rPr>
          <w:rFonts w:ascii="Times New Roman" w:hAnsi="Times New Roman" w:cs="Times New Roman"/>
          <w:sz w:val="28"/>
          <w:szCs w:val="28"/>
        </w:rPr>
        <w:t>Clear the default interface of the blender by deleting or hiding the cube.</w:t>
      </w:r>
    </w:p>
    <w:p w:rsidR="00C33A3A" w:rsidRPr="00AC0BED" w:rsidRDefault="00C33A3A" w:rsidP="00C33A3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C0BED">
        <w:rPr>
          <w:rFonts w:ascii="Times New Roman" w:hAnsi="Times New Roman" w:cs="Times New Roman"/>
          <w:sz w:val="28"/>
          <w:szCs w:val="28"/>
        </w:rPr>
        <w:t xml:space="preserve">To create a </w:t>
      </w:r>
      <w:r w:rsidR="00177ABF" w:rsidRPr="00AC0BED">
        <w:rPr>
          <w:rFonts w:ascii="Times New Roman" w:hAnsi="Times New Roman" w:cs="Times New Roman"/>
          <w:sz w:val="28"/>
          <w:szCs w:val="28"/>
        </w:rPr>
        <w:t>plane</w:t>
      </w:r>
      <w:r w:rsidRPr="00AC0BED">
        <w:rPr>
          <w:rFonts w:ascii="Times New Roman" w:hAnsi="Times New Roman" w:cs="Times New Roman"/>
          <w:sz w:val="28"/>
          <w:szCs w:val="28"/>
        </w:rPr>
        <w:t>, press Shift+</w:t>
      </w:r>
      <w:proofErr w:type="gramStart"/>
      <w:r w:rsidRPr="00AC0BED">
        <w:rPr>
          <w:rFonts w:ascii="Times New Roman" w:hAnsi="Times New Roman" w:cs="Times New Roman"/>
          <w:sz w:val="28"/>
          <w:szCs w:val="28"/>
        </w:rPr>
        <w:t>A and</w:t>
      </w:r>
      <w:proofErr w:type="gramEnd"/>
      <w:r w:rsidRPr="00AC0BED">
        <w:rPr>
          <w:rFonts w:ascii="Times New Roman" w:hAnsi="Times New Roman" w:cs="Times New Roman"/>
          <w:sz w:val="28"/>
          <w:szCs w:val="28"/>
        </w:rPr>
        <w:t xml:space="preserve"> select </w:t>
      </w:r>
      <w:r w:rsidR="00177ABF" w:rsidRPr="00AC0BED">
        <w:rPr>
          <w:rFonts w:ascii="Times New Roman" w:hAnsi="Times New Roman" w:cs="Times New Roman"/>
          <w:sz w:val="28"/>
          <w:szCs w:val="28"/>
        </w:rPr>
        <w:t>plane</w:t>
      </w:r>
      <w:r w:rsidRPr="00AC0BED">
        <w:rPr>
          <w:rFonts w:ascii="Times New Roman" w:hAnsi="Times New Roman" w:cs="Times New Roman"/>
          <w:sz w:val="28"/>
          <w:szCs w:val="28"/>
        </w:rPr>
        <w:t>.</w:t>
      </w:r>
    </w:p>
    <w:p w:rsidR="00C33A3A" w:rsidRPr="00AC0BED" w:rsidRDefault="00C33A3A" w:rsidP="00C33A3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C0BED">
        <w:rPr>
          <w:rFonts w:ascii="Times New Roman" w:hAnsi="Times New Roman" w:cs="Times New Roman"/>
          <w:sz w:val="28"/>
          <w:szCs w:val="28"/>
        </w:rPr>
        <w:t>Scale the plane in x and y direction to make it bigger.</w:t>
      </w:r>
    </w:p>
    <w:p w:rsidR="00C33A3A" w:rsidRPr="00AC0BED" w:rsidRDefault="00C33A3A" w:rsidP="00C33A3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C0BED">
        <w:rPr>
          <w:rFonts w:ascii="Times New Roman" w:hAnsi="Times New Roman" w:cs="Times New Roman"/>
          <w:sz w:val="28"/>
          <w:szCs w:val="28"/>
        </w:rPr>
        <w:t>Now, hit tab and select subdivide on left click and then select the no. Of cuts you want on the plane, in this case, I have used 30 subdivisions.</w:t>
      </w:r>
    </w:p>
    <w:p w:rsidR="00C33A3A" w:rsidRPr="00AC0BED" w:rsidRDefault="00C33A3A" w:rsidP="00C33A3A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  <w:r w:rsidRPr="00AC0BED">
        <w:rPr>
          <w:rFonts w:ascii="Times New Roman" w:hAnsi="Times New Roman" w:cs="Times New Roman"/>
          <w:sz w:val="28"/>
          <w:szCs w:val="28"/>
        </w:rPr>
        <w:t xml:space="preserve">This step will divide your </w:t>
      </w:r>
      <w:r w:rsidR="00177ABF" w:rsidRPr="00AC0BED">
        <w:rPr>
          <w:rFonts w:ascii="Times New Roman" w:hAnsi="Times New Roman" w:cs="Times New Roman"/>
          <w:sz w:val="28"/>
          <w:szCs w:val="28"/>
        </w:rPr>
        <w:t>plane</w:t>
      </w:r>
      <w:r w:rsidRPr="00AC0BED">
        <w:rPr>
          <w:rFonts w:ascii="Times New Roman" w:hAnsi="Times New Roman" w:cs="Times New Roman"/>
          <w:sz w:val="28"/>
          <w:szCs w:val="28"/>
        </w:rPr>
        <w:t xml:space="preserve"> into 30 subdivisions.</w:t>
      </w:r>
    </w:p>
    <w:p w:rsidR="00C33A3A" w:rsidRPr="00AC0BED" w:rsidRDefault="00C33A3A" w:rsidP="00C33A3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C0BED">
        <w:rPr>
          <w:rFonts w:ascii="Times New Roman" w:hAnsi="Times New Roman" w:cs="Times New Roman"/>
          <w:sz w:val="28"/>
          <w:szCs w:val="28"/>
        </w:rPr>
        <w:t>Add mountains, click on Proportional editing on the top, on the circle click connected and then random.</w:t>
      </w:r>
    </w:p>
    <w:p w:rsidR="00C33A3A" w:rsidRPr="00AC0BED" w:rsidRDefault="00CB6415" w:rsidP="00C33A3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C0BED">
        <w:rPr>
          <w:rFonts w:ascii="Times New Roman" w:hAnsi="Times New Roman" w:cs="Times New Roman"/>
          <w:sz w:val="28"/>
          <w:szCs w:val="28"/>
        </w:rPr>
        <w:t xml:space="preserve">Click and hold shift </w:t>
      </w:r>
      <w:r w:rsidR="00C33A3A" w:rsidRPr="00AC0BED">
        <w:rPr>
          <w:rFonts w:ascii="Times New Roman" w:hAnsi="Times New Roman" w:cs="Times New Roman"/>
          <w:sz w:val="28"/>
          <w:szCs w:val="28"/>
        </w:rPr>
        <w:t xml:space="preserve">on the </w:t>
      </w:r>
      <w:r w:rsidR="00177ABF" w:rsidRPr="00AC0BED">
        <w:rPr>
          <w:rFonts w:ascii="Times New Roman" w:hAnsi="Times New Roman" w:cs="Times New Roman"/>
          <w:sz w:val="28"/>
          <w:szCs w:val="28"/>
        </w:rPr>
        <w:t>plane</w:t>
      </w:r>
      <w:r w:rsidR="00C33A3A" w:rsidRPr="00AC0BED">
        <w:rPr>
          <w:rFonts w:ascii="Times New Roman" w:hAnsi="Times New Roman" w:cs="Times New Roman"/>
          <w:sz w:val="28"/>
          <w:szCs w:val="28"/>
        </w:rPr>
        <w:t xml:space="preserve"> to get some spots</w:t>
      </w:r>
      <w:r w:rsidRPr="00AC0BED">
        <w:rPr>
          <w:rFonts w:ascii="Times New Roman" w:hAnsi="Times New Roman" w:cs="Times New Roman"/>
          <w:sz w:val="28"/>
          <w:szCs w:val="28"/>
        </w:rPr>
        <w:t xml:space="preserve"> around the edges on both the sides.</w:t>
      </w:r>
    </w:p>
    <w:p w:rsidR="00CB6415" w:rsidRPr="00AC0BED" w:rsidRDefault="00CB6415" w:rsidP="00C33A3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C0BED">
        <w:rPr>
          <w:rFonts w:ascii="Times New Roman" w:hAnsi="Times New Roman" w:cs="Times New Roman"/>
          <w:sz w:val="28"/>
          <w:szCs w:val="28"/>
        </w:rPr>
        <w:t>Now scale the spots by using the scroller view, we finally have the spikes now.</w:t>
      </w:r>
    </w:p>
    <w:p w:rsidR="00CB6415" w:rsidRPr="00AC0BED" w:rsidRDefault="00CB6415" w:rsidP="00C33A3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C0BED">
        <w:rPr>
          <w:rFonts w:ascii="Times New Roman" w:hAnsi="Times New Roman" w:cs="Times New Roman"/>
          <w:sz w:val="28"/>
          <w:szCs w:val="28"/>
        </w:rPr>
        <w:t xml:space="preserve">Now to elongate the path and make it look like </w:t>
      </w:r>
      <w:r w:rsidR="002F27D1" w:rsidRPr="00AC0BED">
        <w:rPr>
          <w:rFonts w:ascii="Times New Roman" w:hAnsi="Times New Roman" w:cs="Times New Roman"/>
          <w:sz w:val="28"/>
          <w:szCs w:val="28"/>
        </w:rPr>
        <w:t>an</w:t>
      </w:r>
      <w:r w:rsidR="00A75EDF">
        <w:rPr>
          <w:rFonts w:ascii="Times New Roman" w:hAnsi="Times New Roman" w:cs="Times New Roman"/>
          <w:sz w:val="28"/>
          <w:szCs w:val="28"/>
        </w:rPr>
        <w:t xml:space="preserve"> </w:t>
      </w:r>
      <w:r w:rsidR="001421E0" w:rsidRPr="00AC0BED">
        <w:rPr>
          <w:rFonts w:ascii="Times New Roman" w:hAnsi="Times New Roman" w:cs="Times New Roman"/>
          <w:sz w:val="28"/>
          <w:szCs w:val="28"/>
        </w:rPr>
        <w:t>end</w:t>
      </w:r>
      <w:r w:rsidRPr="00AC0BED">
        <w:rPr>
          <w:rFonts w:ascii="Times New Roman" w:hAnsi="Times New Roman" w:cs="Times New Roman"/>
          <w:sz w:val="28"/>
          <w:szCs w:val="28"/>
        </w:rPr>
        <w:t xml:space="preserve">less loop, press </w:t>
      </w:r>
      <w:proofErr w:type="spellStart"/>
      <w:r w:rsidR="002F27D1" w:rsidRPr="00AC0BED">
        <w:rPr>
          <w:rFonts w:ascii="Times New Roman" w:hAnsi="Times New Roman" w:cs="Times New Roman"/>
          <w:sz w:val="28"/>
          <w:szCs w:val="28"/>
        </w:rPr>
        <w:t>S</w:t>
      </w:r>
      <w:r w:rsidRPr="00AC0BED">
        <w:rPr>
          <w:rFonts w:ascii="Times New Roman" w:hAnsi="Times New Roman" w:cs="Times New Roman"/>
          <w:sz w:val="28"/>
          <w:szCs w:val="28"/>
        </w:rPr>
        <w:t>hift+A</w:t>
      </w:r>
      <w:proofErr w:type="spellEnd"/>
      <w:r w:rsidRPr="00AC0BED">
        <w:rPr>
          <w:rFonts w:ascii="Times New Roman" w:hAnsi="Times New Roman" w:cs="Times New Roman"/>
          <w:sz w:val="28"/>
          <w:szCs w:val="28"/>
        </w:rPr>
        <w:t xml:space="preserve">, go to empty, add a </w:t>
      </w:r>
      <w:r w:rsidR="00177ABF" w:rsidRPr="00AC0BED">
        <w:rPr>
          <w:rFonts w:ascii="Times New Roman" w:hAnsi="Times New Roman" w:cs="Times New Roman"/>
          <w:sz w:val="28"/>
          <w:szCs w:val="28"/>
        </w:rPr>
        <w:t>plane</w:t>
      </w:r>
      <w:r w:rsidRPr="00AC0BED">
        <w:rPr>
          <w:rFonts w:ascii="Times New Roman" w:hAnsi="Times New Roman" w:cs="Times New Roman"/>
          <w:sz w:val="28"/>
          <w:szCs w:val="28"/>
        </w:rPr>
        <w:t xml:space="preserve"> a</w:t>
      </w:r>
      <w:r w:rsidR="00A75EDF">
        <w:rPr>
          <w:rFonts w:ascii="Times New Roman" w:hAnsi="Times New Roman" w:cs="Times New Roman"/>
          <w:sz w:val="28"/>
          <w:szCs w:val="28"/>
        </w:rPr>
        <w:t>xis, hold down control and reach</w:t>
      </w:r>
      <w:r w:rsidRPr="00AC0BED">
        <w:rPr>
          <w:rFonts w:ascii="Times New Roman" w:hAnsi="Times New Roman" w:cs="Times New Roman"/>
          <w:sz w:val="28"/>
          <w:szCs w:val="28"/>
        </w:rPr>
        <w:t xml:space="preserve"> the extreme end of the plane.</w:t>
      </w:r>
    </w:p>
    <w:p w:rsidR="00CB6415" w:rsidRPr="00AC0BED" w:rsidRDefault="00CB6415" w:rsidP="00C33A3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C0BED">
        <w:rPr>
          <w:rFonts w:ascii="Times New Roman" w:hAnsi="Times New Roman" w:cs="Times New Roman"/>
          <w:sz w:val="28"/>
          <w:szCs w:val="28"/>
        </w:rPr>
        <w:t xml:space="preserve">Click on the </w:t>
      </w:r>
      <w:r w:rsidR="00177ABF" w:rsidRPr="00AC0BED">
        <w:rPr>
          <w:rFonts w:ascii="Times New Roman" w:hAnsi="Times New Roman" w:cs="Times New Roman"/>
          <w:sz w:val="28"/>
          <w:szCs w:val="28"/>
        </w:rPr>
        <w:t>plane</w:t>
      </w:r>
      <w:r w:rsidRPr="00AC0BED">
        <w:rPr>
          <w:rFonts w:ascii="Times New Roman" w:hAnsi="Times New Roman" w:cs="Times New Roman"/>
          <w:sz w:val="28"/>
          <w:szCs w:val="28"/>
        </w:rPr>
        <w:t xml:space="preserve"> and add a new modifier Mirror, click on empty in mirror object and uncheck X axis and check the Y axis.</w:t>
      </w:r>
    </w:p>
    <w:p w:rsidR="00CB6415" w:rsidRPr="00AC0BED" w:rsidRDefault="00CB6415" w:rsidP="00CB6415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  <w:r w:rsidRPr="00AC0BED">
        <w:rPr>
          <w:rFonts w:ascii="Times New Roman" w:hAnsi="Times New Roman" w:cs="Times New Roman"/>
          <w:sz w:val="28"/>
          <w:szCs w:val="28"/>
        </w:rPr>
        <w:t xml:space="preserve">Now, our </w:t>
      </w:r>
      <w:r w:rsidR="00810FF5" w:rsidRPr="00AC0BED">
        <w:rPr>
          <w:rFonts w:ascii="Times New Roman" w:hAnsi="Times New Roman" w:cs="Times New Roman"/>
          <w:sz w:val="28"/>
          <w:szCs w:val="28"/>
        </w:rPr>
        <w:t>long-mirrored</w:t>
      </w:r>
      <w:r w:rsidR="00177ABF" w:rsidRPr="00AC0BED">
        <w:rPr>
          <w:rFonts w:ascii="Times New Roman" w:hAnsi="Times New Roman" w:cs="Times New Roman"/>
          <w:sz w:val="28"/>
          <w:szCs w:val="28"/>
        </w:rPr>
        <w:t>plane</w:t>
      </w:r>
      <w:r w:rsidRPr="00AC0BED">
        <w:rPr>
          <w:rFonts w:ascii="Times New Roman" w:hAnsi="Times New Roman" w:cs="Times New Roman"/>
          <w:sz w:val="28"/>
          <w:szCs w:val="28"/>
        </w:rPr>
        <w:t xml:space="preserve"> is ready.</w:t>
      </w:r>
    </w:p>
    <w:p w:rsidR="00CB6415" w:rsidRPr="00AC0BED" w:rsidRDefault="00CB6415" w:rsidP="00C33A3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C0BED">
        <w:rPr>
          <w:rFonts w:ascii="Times New Roman" w:hAnsi="Times New Roman" w:cs="Times New Roman"/>
          <w:sz w:val="28"/>
          <w:szCs w:val="28"/>
        </w:rPr>
        <w:t>Now, we have to add camera, click on camera</w:t>
      </w:r>
      <w:r w:rsidR="005B0341" w:rsidRPr="00AC0BED">
        <w:rPr>
          <w:rFonts w:ascii="Times New Roman" w:hAnsi="Times New Roman" w:cs="Times New Roman"/>
          <w:sz w:val="28"/>
          <w:szCs w:val="28"/>
        </w:rPr>
        <w:t>, hold down shift and bring it all the way to the edge.</w:t>
      </w:r>
    </w:p>
    <w:p w:rsidR="005B0341" w:rsidRPr="00AC0BED" w:rsidRDefault="005B0341" w:rsidP="00C33A3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C0BED">
        <w:rPr>
          <w:rFonts w:ascii="Times New Roman" w:hAnsi="Times New Roman" w:cs="Times New Roman"/>
          <w:sz w:val="28"/>
          <w:szCs w:val="28"/>
        </w:rPr>
        <w:t>To add animations, check frame rate is 24fps and at the bottom change the end to 120 for 5 second animation.</w:t>
      </w:r>
    </w:p>
    <w:p w:rsidR="005B0341" w:rsidRPr="00AC0BED" w:rsidRDefault="005B0341" w:rsidP="00C33A3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C0BED">
        <w:rPr>
          <w:rFonts w:ascii="Times New Roman" w:hAnsi="Times New Roman" w:cs="Times New Roman"/>
          <w:sz w:val="28"/>
          <w:szCs w:val="28"/>
        </w:rPr>
        <w:t>Go to preferences, inside Animation your default interpolation is linear.</w:t>
      </w:r>
    </w:p>
    <w:p w:rsidR="005B0341" w:rsidRPr="00AC0BED" w:rsidRDefault="005B0341" w:rsidP="00C33A3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C0BED">
        <w:rPr>
          <w:rFonts w:ascii="Times New Roman" w:hAnsi="Times New Roman" w:cs="Times New Roman"/>
          <w:sz w:val="28"/>
          <w:szCs w:val="28"/>
        </w:rPr>
        <w:t>Click on camera,</w:t>
      </w:r>
      <w:r w:rsidR="002C08B5" w:rsidRPr="00AC0BED">
        <w:rPr>
          <w:rFonts w:ascii="Times New Roman" w:hAnsi="Times New Roman" w:cs="Times New Roman"/>
          <w:sz w:val="28"/>
          <w:szCs w:val="28"/>
        </w:rPr>
        <w:t xml:space="preserve"> click on the keyframe and click all the way to the edge of the animation and then click on the right arrow once.</w:t>
      </w:r>
    </w:p>
    <w:p w:rsidR="002C08B5" w:rsidRPr="00AC0BED" w:rsidRDefault="002C08B5" w:rsidP="00C33A3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C0BED">
        <w:rPr>
          <w:rFonts w:ascii="Times New Roman" w:hAnsi="Times New Roman" w:cs="Times New Roman"/>
          <w:sz w:val="28"/>
          <w:szCs w:val="28"/>
        </w:rPr>
        <w:t>Hold down ctrl and bring it to the edge and then click a key frame.</w:t>
      </w:r>
    </w:p>
    <w:p w:rsidR="002C08B5" w:rsidRPr="00AC0BED" w:rsidRDefault="002C08B5" w:rsidP="00C33A3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C0BED">
        <w:rPr>
          <w:rFonts w:ascii="Times New Roman" w:hAnsi="Times New Roman" w:cs="Times New Roman"/>
          <w:sz w:val="28"/>
          <w:szCs w:val="28"/>
        </w:rPr>
        <w:t>Now, add array modifier, change the values in relative offset and set counts to 10. It now loops seamlessly.</w:t>
      </w:r>
    </w:p>
    <w:p w:rsidR="002C08B5" w:rsidRPr="00AC0BED" w:rsidRDefault="002C08B5" w:rsidP="00C33A3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C0BED">
        <w:rPr>
          <w:rFonts w:ascii="Times New Roman" w:hAnsi="Times New Roman" w:cs="Times New Roman"/>
          <w:sz w:val="28"/>
          <w:szCs w:val="28"/>
        </w:rPr>
        <w:t>Here, comes the designing part, add the classic wireframes and uncheck replace original.</w:t>
      </w:r>
    </w:p>
    <w:p w:rsidR="002C08B5" w:rsidRPr="00AC0BED" w:rsidRDefault="002C08B5" w:rsidP="00C33A3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C0BED">
        <w:rPr>
          <w:rFonts w:ascii="Times New Roman" w:hAnsi="Times New Roman" w:cs="Times New Roman"/>
          <w:sz w:val="28"/>
          <w:szCs w:val="28"/>
        </w:rPr>
        <w:t xml:space="preserve">To add material, </w:t>
      </w:r>
      <w:r w:rsidR="0034194A" w:rsidRPr="00AC0BED">
        <w:rPr>
          <w:rFonts w:ascii="Times New Roman" w:hAnsi="Times New Roman" w:cs="Times New Roman"/>
          <w:sz w:val="28"/>
          <w:szCs w:val="28"/>
        </w:rPr>
        <w:t xml:space="preserve">check metallic and then add emission shader by clicking on + and choose the colour of your </w:t>
      </w:r>
      <w:r w:rsidR="001421E0" w:rsidRPr="00AC0BED">
        <w:rPr>
          <w:rFonts w:ascii="Times New Roman" w:hAnsi="Times New Roman" w:cs="Times New Roman"/>
          <w:sz w:val="28"/>
          <w:szCs w:val="28"/>
        </w:rPr>
        <w:t>choice.</w:t>
      </w:r>
    </w:p>
    <w:p w:rsidR="0034194A" w:rsidRPr="00AC0BED" w:rsidRDefault="0034194A" w:rsidP="00C33A3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C0BED">
        <w:rPr>
          <w:rFonts w:ascii="Times New Roman" w:hAnsi="Times New Roman" w:cs="Times New Roman"/>
          <w:sz w:val="28"/>
          <w:szCs w:val="28"/>
        </w:rPr>
        <w:t>Go to wireframe modifier and click material offset 2 and click Z. And, the effect is ready.</w:t>
      </w:r>
    </w:p>
    <w:p w:rsidR="0034194A" w:rsidRPr="00AC0BED" w:rsidRDefault="0034194A" w:rsidP="00C33A3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C0BED">
        <w:rPr>
          <w:rFonts w:ascii="Times New Roman" w:hAnsi="Times New Roman" w:cs="Times New Roman"/>
          <w:sz w:val="28"/>
          <w:szCs w:val="28"/>
        </w:rPr>
        <w:lastRenderedPageBreak/>
        <w:t>Now, from HRDI haven pick a sky for the background and download it, now click on the world settings. Click on nodes, click colour and click environment texture.</w:t>
      </w:r>
    </w:p>
    <w:p w:rsidR="0034194A" w:rsidRPr="00AC0BED" w:rsidRDefault="0034194A" w:rsidP="00C33A3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C0BED">
        <w:rPr>
          <w:rFonts w:ascii="Times New Roman" w:hAnsi="Times New Roman" w:cs="Times New Roman"/>
          <w:sz w:val="28"/>
          <w:szCs w:val="28"/>
        </w:rPr>
        <w:t>Now, get the shader editor in a new window and hit 0 to get a clear view.</w:t>
      </w:r>
    </w:p>
    <w:p w:rsidR="0034194A" w:rsidRPr="00AC0BED" w:rsidRDefault="0034194A" w:rsidP="00C33A3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C0BED">
        <w:rPr>
          <w:rFonts w:ascii="Times New Roman" w:hAnsi="Times New Roman" w:cs="Times New Roman"/>
          <w:sz w:val="28"/>
          <w:szCs w:val="28"/>
        </w:rPr>
        <w:t xml:space="preserve">In the shading editor, go to world </w:t>
      </w:r>
      <w:r w:rsidR="0092170F" w:rsidRPr="00AC0BED">
        <w:rPr>
          <w:rFonts w:ascii="Times New Roman" w:hAnsi="Times New Roman" w:cs="Times New Roman"/>
          <w:sz w:val="28"/>
          <w:szCs w:val="28"/>
        </w:rPr>
        <w:t>and add</w:t>
      </w:r>
      <w:r w:rsidRPr="00AC0BED">
        <w:rPr>
          <w:rFonts w:ascii="Times New Roman" w:hAnsi="Times New Roman" w:cs="Times New Roman"/>
          <w:sz w:val="28"/>
          <w:szCs w:val="28"/>
        </w:rPr>
        <w:t xml:space="preserve"> a mapping node and a texture coordinate node and put the generated to the vector and the vector to the vector, and scale it around and Z and X to balance the view.</w:t>
      </w:r>
    </w:p>
    <w:p w:rsidR="0034194A" w:rsidRPr="00AC0BED" w:rsidRDefault="0034194A" w:rsidP="00C33A3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C0BED">
        <w:rPr>
          <w:rFonts w:ascii="Times New Roman" w:hAnsi="Times New Roman" w:cs="Times New Roman"/>
          <w:sz w:val="28"/>
          <w:szCs w:val="28"/>
        </w:rPr>
        <w:t xml:space="preserve">Behind the background node, click </w:t>
      </w:r>
      <w:r w:rsidR="00AE2E5E" w:rsidRPr="00AC0BED">
        <w:rPr>
          <w:rFonts w:ascii="Times New Roman" w:hAnsi="Times New Roman" w:cs="Times New Roman"/>
          <w:sz w:val="28"/>
          <w:szCs w:val="28"/>
        </w:rPr>
        <w:t>S</w:t>
      </w:r>
      <w:r w:rsidRPr="00AC0BED">
        <w:rPr>
          <w:rFonts w:ascii="Times New Roman" w:hAnsi="Times New Roman" w:cs="Times New Roman"/>
          <w:sz w:val="28"/>
          <w:szCs w:val="28"/>
        </w:rPr>
        <w:t xml:space="preserve">hift+A, click on </w:t>
      </w:r>
      <w:r w:rsidR="001421E0" w:rsidRPr="00AC0BED">
        <w:rPr>
          <w:rFonts w:ascii="Times New Roman" w:hAnsi="Times New Roman" w:cs="Times New Roman"/>
          <w:sz w:val="28"/>
          <w:szCs w:val="28"/>
        </w:rPr>
        <w:t>colour</w:t>
      </w:r>
      <w:r w:rsidRPr="00AC0BED">
        <w:rPr>
          <w:rFonts w:ascii="Times New Roman" w:hAnsi="Times New Roman" w:cs="Times New Roman"/>
          <w:sz w:val="28"/>
          <w:szCs w:val="28"/>
        </w:rPr>
        <w:t>, click hue saturation and place it right there.</w:t>
      </w:r>
    </w:p>
    <w:p w:rsidR="0034194A" w:rsidRPr="00AC0BED" w:rsidRDefault="0034194A" w:rsidP="00C33A3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C0BED">
        <w:rPr>
          <w:rFonts w:ascii="Times New Roman" w:hAnsi="Times New Roman" w:cs="Times New Roman"/>
          <w:sz w:val="28"/>
          <w:szCs w:val="28"/>
        </w:rPr>
        <w:t xml:space="preserve">If you want to change the </w:t>
      </w:r>
      <w:r w:rsidR="001421E0" w:rsidRPr="00AC0BED">
        <w:rPr>
          <w:rFonts w:ascii="Times New Roman" w:hAnsi="Times New Roman" w:cs="Times New Roman"/>
          <w:sz w:val="28"/>
          <w:szCs w:val="28"/>
        </w:rPr>
        <w:t>colour</w:t>
      </w:r>
      <w:r w:rsidRPr="00AC0BED">
        <w:rPr>
          <w:rFonts w:ascii="Times New Roman" w:hAnsi="Times New Roman" w:cs="Times New Roman"/>
          <w:sz w:val="28"/>
          <w:szCs w:val="28"/>
        </w:rPr>
        <w:t xml:space="preserve"> of the sky, </w:t>
      </w:r>
      <w:r w:rsidR="001421E0" w:rsidRPr="00AC0BED">
        <w:rPr>
          <w:rFonts w:ascii="Times New Roman" w:hAnsi="Times New Roman" w:cs="Times New Roman"/>
          <w:sz w:val="28"/>
          <w:szCs w:val="28"/>
        </w:rPr>
        <w:t>change</w:t>
      </w:r>
      <w:r w:rsidRPr="00AC0BED">
        <w:rPr>
          <w:rFonts w:ascii="Times New Roman" w:hAnsi="Times New Roman" w:cs="Times New Roman"/>
          <w:sz w:val="28"/>
          <w:szCs w:val="28"/>
        </w:rPr>
        <w:t xml:space="preserve"> it by adjusting the hue.</w:t>
      </w:r>
    </w:p>
    <w:p w:rsidR="0034194A" w:rsidRPr="00AC0BED" w:rsidRDefault="0034194A" w:rsidP="00C33A3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C0BED">
        <w:rPr>
          <w:rFonts w:ascii="Times New Roman" w:hAnsi="Times New Roman" w:cs="Times New Roman"/>
          <w:sz w:val="28"/>
          <w:szCs w:val="28"/>
        </w:rPr>
        <w:t xml:space="preserve">Now, got to layout, click on mountains, click tab and </w:t>
      </w:r>
      <w:r w:rsidR="001421E0" w:rsidRPr="00AC0BED">
        <w:rPr>
          <w:rFonts w:ascii="Times New Roman" w:hAnsi="Times New Roman" w:cs="Times New Roman"/>
          <w:sz w:val="28"/>
          <w:szCs w:val="28"/>
        </w:rPr>
        <w:t>select</w:t>
      </w:r>
      <w:r w:rsidRPr="00AC0BED">
        <w:rPr>
          <w:rFonts w:ascii="Times New Roman" w:hAnsi="Times New Roman" w:cs="Times New Roman"/>
          <w:sz w:val="28"/>
          <w:szCs w:val="28"/>
        </w:rPr>
        <w:t xml:space="preserve"> some vertices to make the ground the bumpy, while the proportional editing is on.</w:t>
      </w:r>
    </w:p>
    <w:p w:rsidR="0034194A" w:rsidRPr="00AC0BED" w:rsidRDefault="0034194A" w:rsidP="00C33A3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C0BED">
        <w:rPr>
          <w:rFonts w:ascii="Times New Roman" w:hAnsi="Times New Roman" w:cs="Times New Roman"/>
          <w:sz w:val="28"/>
          <w:szCs w:val="28"/>
        </w:rPr>
        <w:t>Now go to shader, click on material, go back to the shading preset</w:t>
      </w:r>
      <w:r w:rsidR="00D261B0" w:rsidRPr="00AC0BED">
        <w:rPr>
          <w:rFonts w:ascii="Times New Roman" w:hAnsi="Times New Roman" w:cs="Times New Roman"/>
          <w:sz w:val="28"/>
          <w:szCs w:val="28"/>
        </w:rPr>
        <w:t>, click on object and add a bump node to the ground</w:t>
      </w:r>
      <w:r w:rsidR="00362F6A" w:rsidRPr="00AC0BED">
        <w:rPr>
          <w:rFonts w:ascii="Times New Roman" w:hAnsi="Times New Roman" w:cs="Times New Roman"/>
          <w:sz w:val="28"/>
          <w:szCs w:val="28"/>
        </w:rPr>
        <w:t>.</w:t>
      </w:r>
    </w:p>
    <w:p w:rsidR="00362F6A" w:rsidRPr="00AC0BED" w:rsidRDefault="00362F6A" w:rsidP="00C33A3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C0BED">
        <w:rPr>
          <w:rFonts w:ascii="Times New Roman" w:hAnsi="Times New Roman" w:cs="Times New Roman"/>
          <w:sz w:val="28"/>
          <w:szCs w:val="28"/>
        </w:rPr>
        <w:t>To add sun, get a UV sphere</w:t>
      </w:r>
      <w:r w:rsidR="00022C91" w:rsidRPr="00AC0BED">
        <w:rPr>
          <w:rFonts w:ascii="Times New Roman" w:hAnsi="Times New Roman" w:cs="Times New Roman"/>
          <w:sz w:val="28"/>
          <w:szCs w:val="28"/>
        </w:rPr>
        <w:t xml:space="preserve"> by Shift + A and then clicking on UV Sphere</w:t>
      </w:r>
      <w:r w:rsidRPr="00AC0BED">
        <w:rPr>
          <w:rFonts w:ascii="Times New Roman" w:hAnsi="Times New Roman" w:cs="Times New Roman"/>
          <w:sz w:val="28"/>
          <w:szCs w:val="28"/>
        </w:rPr>
        <w:t>, click o shade smooth and bring it somewhere in between, not at the end.</w:t>
      </w:r>
    </w:p>
    <w:p w:rsidR="00362F6A" w:rsidRPr="00AC0BED" w:rsidRDefault="00362F6A" w:rsidP="00C33A3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C0BED">
        <w:rPr>
          <w:rFonts w:ascii="Times New Roman" w:hAnsi="Times New Roman" w:cs="Times New Roman"/>
          <w:sz w:val="28"/>
          <w:szCs w:val="28"/>
        </w:rPr>
        <w:t>Now, scale the sphere as per the requirements.</w:t>
      </w:r>
    </w:p>
    <w:p w:rsidR="00362F6A" w:rsidRPr="00AC0BED" w:rsidRDefault="00362F6A" w:rsidP="00C33A3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C0BED">
        <w:rPr>
          <w:rFonts w:ascii="Times New Roman" w:hAnsi="Times New Roman" w:cs="Times New Roman"/>
          <w:sz w:val="28"/>
          <w:szCs w:val="28"/>
        </w:rPr>
        <w:t>To colour the sphere, go to shader, select emission and select the colour orange.</w:t>
      </w:r>
    </w:p>
    <w:p w:rsidR="00362F6A" w:rsidRPr="00AC0BED" w:rsidRDefault="00362F6A" w:rsidP="00C33A3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C0BED">
        <w:rPr>
          <w:rFonts w:ascii="Times New Roman" w:hAnsi="Times New Roman" w:cs="Times New Roman"/>
          <w:sz w:val="28"/>
          <w:szCs w:val="28"/>
        </w:rPr>
        <w:t xml:space="preserve">Select sphere, select the camera and then click </w:t>
      </w:r>
      <w:proofErr w:type="spellStart"/>
      <w:r w:rsidR="00EF4230" w:rsidRPr="00AC0BED">
        <w:rPr>
          <w:rFonts w:ascii="Times New Roman" w:hAnsi="Times New Roman" w:cs="Times New Roman"/>
          <w:sz w:val="28"/>
          <w:szCs w:val="28"/>
        </w:rPr>
        <w:t>C</w:t>
      </w:r>
      <w:r w:rsidRPr="00AC0BED">
        <w:rPr>
          <w:rFonts w:ascii="Times New Roman" w:hAnsi="Times New Roman" w:cs="Times New Roman"/>
          <w:sz w:val="28"/>
          <w:szCs w:val="28"/>
        </w:rPr>
        <w:t>trl+P</w:t>
      </w:r>
      <w:proofErr w:type="spellEnd"/>
      <w:r w:rsidRPr="00AC0BED">
        <w:rPr>
          <w:rFonts w:ascii="Times New Roman" w:hAnsi="Times New Roman" w:cs="Times New Roman"/>
          <w:sz w:val="28"/>
          <w:szCs w:val="28"/>
        </w:rPr>
        <w:t>.</w:t>
      </w:r>
    </w:p>
    <w:p w:rsidR="00362F6A" w:rsidRPr="00AC0BED" w:rsidRDefault="00362F6A" w:rsidP="00C33A3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C0BED">
        <w:rPr>
          <w:rFonts w:ascii="Times New Roman" w:hAnsi="Times New Roman" w:cs="Times New Roman"/>
          <w:sz w:val="28"/>
          <w:szCs w:val="28"/>
        </w:rPr>
        <w:t>Click on the object so that it’s in the horizon</w:t>
      </w:r>
      <w:r w:rsidR="00C315BD" w:rsidRPr="00AC0BED">
        <w:rPr>
          <w:rFonts w:ascii="Times New Roman" w:hAnsi="Times New Roman" w:cs="Times New Roman"/>
          <w:sz w:val="28"/>
          <w:szCs w:val="28"/>
        </w:rPr>
        <w:t xml:space="preserve"> to give optical illusion effect.</w:t>
      </w:r>
    </w:p>
    <w:p w:rsidR="00C315BD" w:rsidRPr="00AC0BED" w:rsidRDefault="00C315BD" w:rsidP="00C33A3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C0BED">
        <w:rPr>
          <w:rFonts w:ascii="Times New Roman" w:hAnsi="Times New Roman" w:cs="Times New Roman"/>
          <w:sz w:val="28"/>
          <w:szCs w:val="28"/>
        </w:rPr>
        <w:t>Now, for rendering</w:t>
      </w:r>
      <w:r w:rsidR="00177ABF" w:rsidRPr="00AC0BED">
        <w:rPr>
          <w:rFonts w:ascii="Times New Roman" w:hAnsi="Times New Roman" w:cs="Times New Roman"/>
          <w:sz w:val="28"/>
          <w:szCs w:val="28"/>
        </w:rPr>
        <w:t xml:space="preserve">, go to </w:t>
      </w:r>
      <w:r w:rsidR="0059312D" w:rsidRPr="00AC0BED">
        <w:rPr>
          <w:rFonts w:ascii="Times New Roman" w:hAnsi="Times New Roman" w:cs="Times New Roman"/>
          <w:sz w:val="28"/>
          <w:szCs w:val="28"/>
        </w:rPr>
        <w:t>‘</w:t>
      </w:r>
      <w:r w:rsidR="00177ABF" w:rsidRPr="00AC0BED">
        <w:rPr>
          <w:rFonts w:ascii="Times New Roman" w:hAnsi="Times New Roman" w:cs="Times New Roman"/>
          <w:sz w:val="28"/>
          <w:szCs w:val="28"/>
        </w:rPr>
        <w:t>output properties</w:t>
      </w:r>
      <w:r w:rsidR="0059312D" w:rsidRPr="00AC0BED">
        <w:rPr>
          <w:rFonts w:ascii="Times New Roman" w:hAnsi="Times New Roman" w:cs="Times New Roman"/>
          <w:sz w:val="28"/>
          <w:szCs w:val="28"/>
        </w:rPr>
        <w:t>’</w:t>
      </w:r>
      <w:r w:rsidR="00177ABF" w:rsidRPr="00AC0BED">
        <w:rPr>
          <w:rFonts w:ascii="Times New Roman" w:hAnsi="Times New Roman" w:cs="Times New Roman"/>
          <w:sz w:val="28"/>
          <w:szCs w:val="28"/>
        </w:rPr>
        <w:t xml:space="preserve">, select </w:t>
      </w:r>
      <w:r w:rsidR="0059312D" w:rsidRPr="00AC0BED">
        <w:rPr>
          <w:rFonts w:ascii="Times New Roman" w:hAnsi="Times New Roman" w:cs="Times New Roman"/>
          <w:sz w:val="28"/>
          <w:szCs w:val="28"/>
        </w:rPr>
        <w:t>‘</w:t>
      </w:r>
      <w:r w:rsidR="00177ABF" w:rsidRPr="00AC0BED">
        <w:rPr>
          <w:rFonts w:ascii="Times New Roman" w:hAnsi="Times New Roman" w:cs="Times New Roman"/>
          <w:sz w:val="28"/>
          <w:szCs w:val="28"/>
        </w:rPr>
        <w:t>Output</w:t>
      </w:r>
      <w:r w:rsidR="0059312D" w:rsidRPr="00AC0BED">
        <w:rPr>
          <w:rFonts w:ascii="Times New Roman" w:hAnsi="Times New Roman" w:cs="Times New Roman"/>
          <w:sz w:val="28"/>
          <w:szCs w:val="28"/>
        </w:rPr>
        <w:t>’</w:t>
      </w:r>
      <w:r w:rsidR="00177ABF" w:rsidRPr="00AC0BED">
        <w:rPr>
          <w:rFonts w:ascii="Times New Roman" w:hAnsi="Times New Roman" w:cs="Times New Roman"/>
          <w:sz w:val="28"/>
          <w:szCs w:val="28"/>
        </w:rPr>
        <w:t xml:space="preserve"> and </w:t>
      </w:r>
      <w:r w:rsidRPr="00AC0BED">
        <w:rPr>
          <w:rFonts w:ascii="Times New Roman" w:hAnsi="Times New Roman" w:cs="Times New Roman"/>
          <w:sz w:val="28"/>
          <w:szCs w:val="28"/>
        </w:rPr>
        <w:t xml:space="preserve">click on </w:t>
      </w:r>
      <w:r w:rsidR="0059312D" w:rsidRPr="00AC0BED">
        <w:rPr>
          <w:rFonts w:ascii="Times New Roman" w:hAnsi="Times New Roman" w:cs="Times New Roman"/>
          <w:sz w:val="28"/>
          <w:szCs w:val="28"/>
        </w:rPr>
        <w:t>‘</w:t>
      </w:r>
      <w:r w:rsidR="00177ABF" w:rsidRPr="00AC0BED">
        <w:rPr>
          <w:rFonts w:ascii="Times New Roman" w:hAnsi="Times New Roman" w:cs="Times New Roman"/>
          <w:sz w:val="28"/>
          <w:szCs w:val="28"/>
        </w:rPr>
        <w:t>folder icon</w:t>
      </w:r>
      <w:r w:rsidR="0059312D" w:rsidRPr="00AC0BED">
        <w:rPr>
          <w:rFonts w:ascii="Times New Roman" w:hAnsi="Times New Roman" w:cs="Times New Roman"/>
          <w:sz w:val="28"/>
          <w:szCs w:val="28"/>
        </w:rPr>
        <w:t>’</w:t>
      </w:r>
      <w:r w:rsidR="00177ABF" w:rsidRPr="00AC0BED">
        <w:rPr>
          <w:rFonts w:ascii="Times New Roman" w:hAnsi="Times New Roman" w:cs="Times New Roman"/>
          <w:sz w:val="28"/>
          <w:szCs w:val="28"/>
        </w:rPr>
        <w:t xml:space="preserve"> to set your output video location (e.g. Desktop)</w:t>
      </w:r>
      <w:r w:rsidRPr="00AC0BED">
        <w:rPr>
          <w:rFonts w:ascii="Times New Roman" w:hAnsi="Times New Roman" w:cs="Times New Roman"/>
          <w:sz w:val="28"/>
          <w:szCs w:val="28"/>
        </w:rPr>
        <w:t xml:space="preserve"> and </w:t>
      </w:r>
      <w:r w:rsidR="00177ABF" w:rsidRPr="00AC0BED">
        <w:rPr>
          <w:rFonts w:ascii="Times New Roman" w:hAnsi="Times New Roman" w:cs="Times New Roman"/>
          <w:sz w:val="28"/>
          <w:szCs w:val="28"/>
        </w:rPr>
        <w:t xml:space="preserve">then </w:t>
      </w:r>
      <w:r w:rsidRPr="00AC0BED">
        <w:rPr>
          <w:rFonts w:ascii="Times New Roman" w:hAnsi="Times New Roman" w:cs="Times New Roman"/>
          <w:sz w:val="28"/>
          <w:szCs w:val="28"/>
        </w:rPr>
        <w:t xml:space="preserve">click on </w:t>
      </w:r>
      <w:r w:rsidR="00177ABF" w:rsidRPr="00AC0BED">
        <w:rPr>
          <w:rFonts w:ascii="Times New Roman" w:hAnsi="Times New Roman" w:cs="Times New Roman"/>
          <w:sz w:val="28"/>
          <w:szCs w:val="28"/>
        </w:rPr>
        <w:t xml:space="preserve">file format, change it to </w:t>
      </w:r>
      <w:r w:rsidR="0059312D" w:rsidRPr="00AC0BED">
        <w:rPr>
          <w:rFonts w:ascii="Times New Roman" w:hAnsi="Times New Roman" w:cs="Times New Roman"/>
          <w:sz w:val="28"/>
          <w:szCs w:val="28"/>
        </w:rPr>
        <w:t>‘FFmpeg video’</w:t>
      </w:r>
      <w:r w:rsidR="00A7463C" w:rsidRPr="00AC0BED">
        <w:rPr>
          <w:rFonts w:ascii="Times New Roman" w:hAnsi="Times New Roman" w:cs="Times New Roman"/>
          <w:sz w:val="28"/>
          <w:szCs w:val="28"/>
        </w:rPr>
        <w:t>.</w:t>
      </w:r>
    </w:p>
    <w:p w:rsidR="00C33A3A" w:rsidRDefault="00C33A3A" w:rsidP="00C33A3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AC0BED">
        <w:rPr>
          <w:rFonts w:ascii="Times New Roman" w:hAnsi="Times New Roman" w:cs="Times New Roman"/>
          <w:sz w:val="28"/>
          <w:szCs w:val="28"/>
        </w:rPr>
        <w:t>Finally</w:t>
      </w:r>
      <w:proofErr w:type="gramStart"/>
      <w:r w:rsidR="00A7463C" w:rsidRPr="00AC0BED">
        <w:rPr>
          <w:rFonts w:ascii="Times New Roman" w:hAnsi="Times New Roman" w:cs="Times New Roman"/>
          <w:sz w:val="28"/>
          <w:szCs w:val="28"/>
        </w:rPr>
        <w:t>,go</w:t>
      </w:r>
      <w:proofErr w:type="gramEnd"/>
      <w:r w:rsidR="00A7463C" w:rsidRPr="00AC0BED">
        <w:rPr>
          <w:rFonts w:ascii="Times New Roman" w:hAnsi="Times New Roman" w:cs="Times New Roman"/>
          <w:sz w:val="28"/>
          <w:szCs w:val="28"/>
        </w:rPr>
        <w:t xml:space="preserve"> to ‘Render’ and click on ‘Render Animation’, your video(.mkv) file will be exported on Desktop.</w:t>
      </w:r>
    </w:p>
    <w:p w:rsidR="00AC0BED" w:rsidRDefault="00AC0BED" w:rsidP="00AC0BED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AC0BED" w:rsidRDefault="00AC0BED" w:rsidP="00AC0BED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AC0BED" w:rsidRDefault="00AC0BED" w:rsidP="00AC0BED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AC0BED" w:rsidRDefault="00AC0BED" w:rsidP="00AC0BED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AC0BED" w:rsidRDefault="00AC0BED" w:rsidP="00AC0BED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AC0BED" w:rsidRPr="00AC0BED" w:rsidRDefault="00AC0BED" w:rsidP="00AC0BED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7E43A4" w:rsidRDefault="007E43A4" w:rsidP="00C33A3A">
      <w:pPr>
        <w:rPr>
          <w:rFonts w:ascii="Times New Roman" w:hAnsi="Times New Roman" w:cs="Times New Roman"/>
          <w:b/>
          <w:bCs/>
          <w:sz w:val="28"/>
          <w:szCs w:val="28"/>
        </w:rPr>
      </w:pPr>
    </w:p>
    <w:p w:rsidR="00C33A3A" w:rsidRDefault="00C33A3A" w:rsidP="00C33A3A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26320">
        <w:rPr>
          <w:rFonts w:ascii="Times New Roman" w:hAnsi="Times New Roman" w:cs="Times New Roman"/>
          <w:b/>
          <w:bCs/>
          <w:sz w:val="28"/>
          <w:szCs w:val="28"/>
        </w:rPr>
        <w:lastRenderedPageBreak/>
        <w:t>O</w:t>
      </w:r>
      <w:r>
        <w:rPr>
          <w:rFonts w:ascii="Times New Roman" w:hAnsi="Times New Roman" w:cs="Times New Roman"/>
          <w:b/>
          <w:bCs/>
          <w:sz w:val="28"/>
          <w:szCs w:val="28"/>
        </w:rPr>
        <w:t>UTPUT:</w:t>
      </w:r>
    </w:p>
    <w:p w:rsidR="002909C0" w:rsidRDefault="004750FB" w:rsidP="00C33A3A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  <w:lang w:val="en-US" w:eastAsia="en-US"/>
        </w:rPr>
        <w:drawing>
          <wp:inline distT="0" distB="0" distL="0" distR="0">
            <wp:extent cx="5731510" cy="28784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0252" w:rsidRDefault="002C0252" w:rsidP="00C33A3A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  <w:lang w:val="en-US" w:eastAsia="en-US"/>
        </w:rPr>
        <w:drawing>
          <wp:inline distT="0" distB="0" distL="0" distR="0">
            <wp:extent cx="5731510" cy="28778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7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0252" w:rsidRDefault="002C0252" w:rsidP="00C33A3A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  <w:lang w:val="en-US" w:eastAsia="en-US"/>
        </w:rPr>
        <w:lastRenderedPageBreak/>
        <w:drawing>
          <wp:inline distT="0" distB="0" distL="0" distR="0">
            <wp:extent cx="5731510" cy="281051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50FB" w:rsidRDefault="004750FB" w:rsidP="00C33A3A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  <w:lang w:val="en-US" w:eastAsia="en-US"/>
        </w:rPr>
        <w:drawing>
          <wp:inline distT="0" distB="0" distL="0" distR="0">
            <wp:extent cx="5731510" cy="28257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50FB" w:rsidRDefault="004750FB" w:rsidP="00C33A3A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  <w:lang w:val="en-US" w:eastAsia="en-US"/>
        </w:rPr>
        <w:drawing>
          <wp:inline distT="0" distB="0" distL="0" distR="0">
            <wp:extent cx="5731510" cy="27800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0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0252" w:rsidRDefault="002C0252" w:rsidP="00C33A3A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  <w:lang w:val="en-US" w:eastAsia="en-US"/>
        </w:rPr>
        <w:lastRenderedPageBreak/>
        <w:drawing>
          <wp:inline distT="0" distB="0" distL="0" distR="0">
            <wp:extent cx="5731510" cy="27006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0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50FB" w:rsidRDefault="004750FB" w:rsidP="00C33A3A">
      <w:pPr>
        <w:rPr>
          <w:rFonts w:ascii="Times New Roman" w:hAnsi="Times New Roman" w:cs="Times New Roman"/>
          <w:b/>
          <w:bCs/>
          <w:sz w:val="28"/>
          <w:szCs w:val="28"/>
        </w:rPr>
      </w:pPr>
    </w:p>
    <w:p w:rsidR="00574881" w:rsidRDefault="00C33A3A" w:rsidP="00C33A3A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Google Drive Link: </w:t>
      </w:r>
      <w:hyperlink r:id="rId12" w:history="1">
        <w:r w:rsidR="00574881" w:rsidRPr="00574881">
          <w:rPr>
            <w:rStyle w:val="Hyperlink"/>
            <w:rFonts w:ascii="Times New Roman" w:hAnsi="Times New Roman" w:cs="Times New Roman"/>
            <w:b/>
            <w:bCs/>
            <w:sz w:val="28"/>
            <w:szCs w:val="28"/>
          </w:rPr>
          <w:t>https://drive.google.com/drive/folders/1RDb6PfRmFg7ghnCJLN-RrEwjonw5bmpQ?usp=sharing</w:t>
        </w:r>
      </w:hyperlink>
    </w:p>
    <w:p w:rsidR="00C33A3A" w:rsidRPr="00100CAB" w:rsidRDefault="00C33A3A" w:rsidP="00C33A3A">
      <w:pPr>
        <w:rPr>
          <w:rFonts w:ascii="Times New Roman" w:hAnsi="Times New Roman" w:cs="Times New Roman"/>
          <w:b/>
          <w:bCs/>
          <w:sz w:val="28"/>
          <w:szCs w:val="28"/>
        </w:rPr>
      </w:pPr>
    </w:p>
    <w:p w:rsidR="001B1F2C" w:rsidRDefault="007C03A2"/>
    <w:sectPr w:rsidR="001B1F2C" w:rsidSect="00C06B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93C72AF"/>
    <w:multiLevelType w:val="hybridMultilevel"/>
    <w:tmpl w:val="C73E23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QyMDYzMTA2NTE1NDBQ0lEKTi0uzszPAykwqgUA4FBziywAAAA="/>
  </w:docVars>
  <w:rsids>
    <w:rsidRoot w:val="00C33A3A"/>
    <w:rsid w:val="00022C91"/>
    <w:rsid w:val="0004775F"/>
    <w:rsid w:val="00050AF3"/>
    <w:rsid w:val="001421E0"/>
    <w:rsid w:val="00170641"/>
    <w:rsid w:val="00177ABF"/>
    <w:rsid w:val="001A008B"/>
    <w:rsid w:val="001A356F"/>
    <w:rsid w:val="001B36ED"/>
    <w:rsid w:val="001C1F6E"/>
    <w:rsid w:val="002909C0"/>
    <w:rsid w:val="00296C26"/>
    <w:rsid w:val="00297408"/>
    <w:rsid w:val="002C0252"/>
    <w:rsid w:val="002C08B5"/>
    <w:rsid w:val="002D0AE4"/>
    <w:rsid w:val="002F27D1"/>
    <w:rsid w:val="0034194A"/>
    <w:rsid w:val="00362F6A"/>
    <w:rsid w:val="004135C7"/>
    <w:rsid w:val="00465D2B"/>
    <w:rsid w:val="00473D17"/>
    <w:rsid w:val="004750FB"/>
    <w:rsid w:val="004E202D"/>
    <w:rsid w:val="0057204B"/>
    <w:rsid w:val="00574881"/>
    <w:rsid w:val="0059312D"/>
    <w:rsid w:val="005B0341"/>
    <w:rsid w:val="006463CC"/>
    <w:rsid w:val="00646B3B"/>
    <w:rsid w:val="00685CCC"/>
    <w:rsid w:val="006E59C2"/>
    <w:rsid w:val="007C03A2"/>
    <w:rsid w:val="007E43A4"/>
    <w:rsid w:val="00810FF5"/>
    <w:rsid w:val="008216EE"/>
    <w:rsid w:val="00852FCE"/>
    <w:rsid w:val="00912D82"/>
    <w:rsid w:val="0092170F"/>
    <w:rsid w:val="00A7463C"/>
    <w:rsid w:val="00A75EDF"/>
    <w:rsid w:val="00AC0BED"/>
    <w:rsid w:val="00AE2E5E"/>
    <w:rsid w:val="00B84BB7"/>
    <w:rsid w:val="00BD47A0"/>
    <w:rsid w:val="00C315BD"/>
    <w:rsid w:val="00C33A3A"/>
    <w:rsid w:val="00C65D65"/>
    <w:rsid w:val="00CB6415"/>
    <w:rsid w:val="00D261B0"/>
    <w:rsid w:val="00E319A0"/>
    <w:rsid w:val="00E913BB"/>
    <w:rsid w:val="00EF4230"/>
    <w:rsid w:val="00F95AA2"/>
    <w:rsid w:val="00FD17C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33A3A"/>
    <w:pPr>
      <w:spacing w:after="160" w:line="259" w:lineRule="auto"/>
    </w:pPr>
    <w:rPr>
      <w:rFonts w:eastAsiaTheme="minorEastAsia"/>
      <w:lang w:val="en-IN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33A3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33A3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33A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3A3A"/>
    <w:rPr>
      <w:rFonts w:ascii="Tahoma" w:eastAsiaTheme="minorEastAsia" w:hAnsi="Tahoma" w:cs="Tahoma"/>
      <w:sz w:val="16"/>
      <w:szCs w:val="16"/>
      <w:lang w:val="en-IN" w:eastAsia="ja-JP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drive.google.com/drive/folders/1RDb6PfRmFg7ghnCJLN-RrEwjonw5bmpQ?usp=shar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604</Words>
  <Characters>344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6</cp:revision>
  <dcterms:created xsi:type="dcterms:W3CDTF">2020-11-30T14:04:00Z</dcterms:created>
  <dcterms:modified xsi:type="dcterms:W3CDTF">2020-11-30T19:05:00Z</dcterms:modified>
</cp:coreProperties>
</file>